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4A8C3" w14:textId="77777777" w:rsidR="00D76BF9" w:rsidRPr="00D76BF9" w:rsidRDefault="00D76BF9" w:rsidP="00D76BF9">
      <w:pPr>
        <w:ind w:right="2"/>
        <w:jc w:val="center"/>
        <w:rPr>
          <w:rFonts w:ascii="Poppins" w:eastAsia="Poppins" w:hAnsi="Poppins" w:cs="Poppins"/>
          <w:b/>
          <w:bCs/>
          <w:color w:val="0B4E5A"/>
          <w:sz w:val="24"/>
          <w:szCs w:val="24"/>
          <w:lang w:val="it-IT" w:eastAsia="it-IT"/>
        </w:rPr>
      </w:pPr>
      <w:r w:rsidRPr="00D76BF9">
        <w:rPr>
          <w:rFonts w:ascii="Poppins" w:eastAsia="Poppins" w:hAnsi="Poppins" w:cs="Poppins"/>
          <w:b/>
          <w:bCs/>
          <w:color w:val="0B4E5A"/>
          <w:sz w:val="24"/>
          <w:szCs w:val="24"/>
          <w:lang w:val="it-IT" w:eastAsia="it-IT"/>
        </w:rPr>
        <w:t xml:space="preserve">PNRR </w:t>
      </w:r>
      <w:proofErr w:type="gramStart"/>
      <w:r w:rsidRPr="00D76BF9">
        <w:rPr>
          <w:rFonts w:ascii="Poppins" w:eastAsia="Poppins" w:hAnsi="Poppins" w:cs="Poppins"/>
          <w:b/>
          <w:bCs/>
          <w:color w:val="0B4E5A"/>
          <w:sz w:val="24"/>
          <w:szCs w:val="24"/>
          <w:lang w:val="it-IT" w:eastAsia="it-IT"/>
        </w:rPr>
        <w:t>per  la</w:t>
      </w:r>
      <w:proofErr w:type="gramEnd"/>
      <w:r w:rsidRPr="00D76BF9">
        <w:rPr>
          <w:rFonts w:ascii="Poppins" w:eastAsia="Poppins" w:hAnsi="Poppins" w:cs="Poppins"/>
          <w:b/>
          <w:bCs/>
          <w:color w:val="0B4E5A"/>
          <w:sz w:val="24"/>
          <w:szCs w:val="24"/>
          <w:lang w:val="it-IT" w:eastAsia="it-IT"/>
        </w:rPr>
        <w:t xml:space="preserve"> Missione 4, componente 2, Investimento 1.3</w:t>
      </w:r>
    </w:p>
    <w:p w14:paraId="28CAFF7B" w14:textId="77777777" w:rsidR="00D76BF9" w:rsidRPr="00D76BF9" w:rsidRDefault="00D76BF9" w:rsidP="00D76BF9">
      <w:pPr>
        <w:ind w:right="2"/>
        <w:jc w:val="center"/>
        <w:rPr>
          <w:rFonts w:ascii="Poppins" w:eastAsia="Poppins" w:hAnsi="Poppins" w:cs="Poppins"/>
          <w:b/>
          <w:bCs/>
          <w:color w:val="0B4E5A"/>
          <w:sz w:val="24"/>
          <w:szCs w:val="24"/>
          <w:lang w:val="it-IT" w:eastAsia="it-IT"/>
        </w:rPr>
      </w:pPr>
    </w:p>
    <w:p w14:paraId="0EB7E5D5" w14:textId="77777777" w:rsidR="00D76BF9" w:rsidRPr="00D76BF9" w:rsidRDefault="00D76BF9" w:rsidP="00D76BF9">
      <w:pPr>
        <w:ind w:right="2"/>
        <w:jc w:val="center"/>
        <w:rPr>
          <w:rFonts w:ascii="Poppins" w:eastAsia="Poppins" w:hAnsi="Poppins" w:cs="Poppins"/>
          <w:b/>
          <w:bCs/>
          <w:color w:val="0B4E5A"/>
          <w:sz w:val="24"/>
          <w:szCs w:val="24"/>
          <w:lang w:val="it-IT" w:eastAsia="it-IT"/>
        </w:rPr>
      </w:pPr>
      <w:r w:rsidRPr="00D76BF9">
        <w:rPr>
          <w:rFonts w:ascii="Poppins" w:eastAsia="Poppins" w:hAnsi="Poppins" w:cs="Poppins"/>
          <w:b/>
          <w:bCs/>
          <w:color w:val="0B4E5A"/>
          <w:sz w:val="24"/>
          <w:szCs w:val="24"/>
          <w:lang w:val="it-IT" w:eastAsia="it-IT"/>
        </w:rPr>
        <w:t>Partenariato esteso P09 – GRINS</w:t>
      </w:r>
    </w:p>
    <w:p w14:paraId="3FF8CF2E" w14:textId="77777777" w:rsidR="00D76BF9" w:rsidRPr="00D76BF9" w:rsidRDefault="00D76BF9" w:rsidP="00D76BF9">
      <w:pPr>
        <w:ind w:right="2"/>
        <w:jc w:val="center"/>
        <w:rPr>
          <w:rFonts w:ascii="Poppins" w:eastAsia="Poppins" w:hAnsi="Poppins" w:cs="Poppins"/>
          <w:b/>
          <w:bCs/>
          <w:color w:val="0B4E5A"/>
          <w:sz w:val="24"/>
          <w:szCs w:val="24"/>
          <w:lang w:val="it-IT" w:eastAsia="it-IT"/>
        </w:rPr>
      </w:pPr>
    </w:p>
    <w:p w14:paraId="4730F765" w14:textId="77777777" w:rsidR="00D76BF9" w:rsidRPr="00D76BF9" w:rsidRDefault="00D76BF9" w:rsidP="00D76BF9">
      <w:pPr>
        <w:ind w:right="2"/>
        <w:jc w:val="center"/>
        <w:rPr>
          <w:rFonts w:ascii="Poppins" w:eastAsia="Poppins" w:hAnsi="Poppins" w:cs="Poppins"/>
          <w:b/>
          <w:bCs/>
          <w:color w:val="0B4E5A"/>
          <w:sz w:val="24"/>
          <w:szCs w:val="24"/>
          <w:lang w:val="it-IT" w:eastAsia="it-IT"/>
        </w:rPr>
      </w:pPr>
      <w:r w:rsidRPr="00D76BF9">
        <w:rPr>
          <w:rFonts w:ascii="Poppins" w:eastAsia="Poppins" w:hAnsi="Poppins" w:cs="Poppins"/>
          <w:b/>
          <w:bCs/>
          <w:color w:val="0B4E5A"/>
          <w:sz w:val="24"/>
          <w:szCs w:val="24"/>
          <w:lang w:val="it-IT" w:eastAsia="it-IT"/>
        </w:rPr>
        <w:t xml:space="preserve">Codice Progetto MUR: PE00000018 </w:t>
      </w:r>
      <w:proofErr w:type="gramStart"/>
      <w:r w:rsidRPr="00D76BF9">
        <w:rPr>
          <w:rFonts w:ascii="Poppins" w:eastAsia="Poppins" w:hAnsi="Poppins" w:cs="Poppins"/>
          <w:b/>
          <w:bCs/>
          <w:color w:val="0B4E5A"/>
          <w:sz w:val="24"/>
          <w:szCs w:val="24"/>
          <w:lang w:val="it-IT" w:eastAsia="it-IT"/>
        </w:rPr>
        <w:t>-  CUP</w:t>
      </w:r>
      <w:proofErr w:type="gramEnd"/>
      <w:r w:rsidRPr="00D76BF9">
        <w:rPr>
          <w:rFonts w:ascii="Poppins" w:eastAsia="Poppins" w:hAnsi="Poppins" w:cs="Poppins"/>
          <w:b/>
          <w:bCs/>
          <w:color w:val="0B4E5A"/>
          <w:sz w:val="24"/>
          <w:szCs w:val="24"/>
          <w:lang w:val="it-IT" w:eastAsia="it-IT"/>
        </w:rPr>
        <w:t xml:space="preserve"> E63C22002140007</w:t>
      </w:r>
    </w:p>
    <w:p w14:paraId="3C8FB5CF" w14:textId="77777777" w:rsidR="00D76BF9" w:rsidRPr="00D76BF9" w:rsidRDefault="00D76BF9" w:rsidP="00D76BF9">
      <w:pPr>
        <w:pStyle w:val="Corpotesto"/>
        <w:ind w:right="2"/>
        <w:jc w:val="center"/>
        <w:rPr>
          <w:rFonts w:ascii="Poppins" w:eastAsia="Poppins" w:hAnsi="Poppins" w:cs="Poppins"/>
          <w:b/>
          <w:bCs/>
          <w:color w:val="0B4E5A"/>
          <w:sz w:val="24"/>
          <w:szCs w:val="24"/>
          <w:lang w:val="it-IT" w:eastAsia="it-IT"/>
        </w:rPr>
      </w:pPr>
    </w:p>
    <w:p w14:paraId="703E910D" w14:textId="77777777" w:rsidR="00D76BF9" w:rsidRPr="00D76BF9" w:rsidRDefault="00D76BF9" w:rsidP="00D76BF9">
      <w:pPr>
        <w:pStyle w:val="Titolo1"/>
        <w:ind w:left="0" w:right="2"/>
        <w:rPr>
          <w:rFonts w:ascii="Poppins" w:eastAsia="Poppins" w:hAnsi="Poppins" w:cs="Poppins"/>
          <w:color w:val="0B4E5A"/>
          <w:sz w:val="24"/>
          <w:szCs w:val="24"/>
          <w:lang w:eastAsia="it-IT"/>
        </w:rPr>
      </w:pPr>
      <w:r w:rsidRPr="00D76BF9">
        <w:rPr>
          <w:rFonts w:ascii="Poppins" w:eastAsia="Poppins" w:hAnsi="Poppins" w:cs="Poppins"/>
          <w:color w:val="0B4E5A"/>
          <w:sz w:val="24"/>
          <w:szCs w:val="24"/>
          <w:lang w:eastAsia="it-IT"/>
        </w:rPr>
        <w:t>DISES – DIPARTIMENTO DI SCIENZE ECONOMICHE E STATISTICHE</w:t>
      </w:r>
    </w:p>
    <w:p w14:paraId="2B4F8B2C" w14:textId="77777777" w:rsidR="00D76BF9" w:rsidRPr="00D76BF9" w:rsidRDefault="00D76BF9" w:rsidP="00D76BF9">
      <w:pPr>
        <w:ind w:right="2"/>
        <w:jc w:val="center"/>
        <w:rPr>
          <w:rFonts w:ascii="Poppins" w:eastAsia="Poppins" w:hAnsi="Poppins" w:cs="Poppins"/>
          <w:b/>
          <w:bCs/>
          <w:color w:val="0B4E5A"/>
          <w:sz w:val="24"/>
          <w:szCs w:val="24"/>
          <w:lang w:val="it-IT" w:eastAsia="it-IT"/>
        </w:rPr>
      </w:pPr>
    </w:p>
    <w:p w14:paraId="259ADCBF" w14:textId="77777777" w:rsidR="00D76BF9" w:rsidRPr="00D76BF9" w:rsidRDefault="00D76BF9" w:rsidP="00D76BF9">
      <w:pPr>
        <w:ind w:right="2"/>
        <w:jc w:val="center"/>
        <w:rPr>
          <w:rFonts w:ascii="Poppins" w:eastAsia="Poppins" w:hAnsi="Poppins" w:cs="Poppins"/>
          <w:b/>
          <w:bCs/>
          <w:color w:val="0B4E5A"/>
          <w:sz w:val="24"/>
          <w:szCs w:val="24"/>
          <w:lang w:val="it-IT" w:eastAsia="it-IT"/>
        </w:rPr>
      </w:pPr>
      <w:r w:rsidRPr="00D76BF9">
        <w:rPr>
          <w:rFonts w:ascii="Poppins" w:eastAsia="Poppins" w:hAnsi="Poppins" w:cs="Poppins"/>
          <w:b/>
          <w:bCs/>
          <w:color w:val="0B4E5A"/>
          <w:sz w:val="24"/>
          <w:szCs w:val="24"/>
          <w:lang w:val="it-IT" w:eastAsia="it-IT"/>
        </w:rPr>
        <w:t>Università degli Studi di Napoli Federico II</w:t>
      </w:r>
    </w:p>
    <w:sectPr w:rsidR="00D76BF9" w:rsidRPr="00D76BF9">
      <w:headerReference w:type="default" r:id="rId11"/>
      <w:footerReference w:type="default" r:id="rId12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1FE20" w14:textId="77777777" w:rsidR="00052477" w:rsidRPr="0037037A" w:rsidRDefault="00052477" w:rsidP="007E32F3">
      <w:r w:rsidRPr="0037037A">
        <w:separator/>
      </w:r>
    </w:p>
  </w:endnote>
  <w:endnote w:type="continuationSeparator" w:id="0">
    <w:p w14:paraId="7A11BF7D" w14:textId="77777777" w:rsidR="00052477" w:rsidRPr="0037037A" w:rsidRDefault="00052477" w:rsidP="007E32F3">
      <w:r w:rsidRPr="0037037A">
        <w:continuationSeparator/>
      </w:r>
    </w:p>
  </w:endnote>
  <w:endnote w:type="continuationNotice" w:id="1">
    <w:p w14:paraId="1EDAD94C" w14:textId="77777777" w:rsidR="00052477" w:rsidRPr="0037037A" w:rsidRDefault="000524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">
    <w:altName w:val="Times New Roman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1CCB7" w14:textId="326F2663" w:rsidR="007E32F3" w:rsidRPr="0037037A" w:rsidRDefault="007E32F3">
    <w:pPr>
      <w:pStyle w:val="Pidipagina"/>
      <w:jc w:val="center"/>
    </w:pPr>
  </w:p>
  <w:p w14:paraId="5E710B9F" w14:textId="77777777" w:rsidR="007E32F3" w:rsidRPr="0037037A" w:rsidRDefault="007E32F3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0B1C7" w14:textId="77777777" w:rsidR="00052477" w:rsidRPr="0037037A" w:rsidRDefault="00052477" w:rsidP="007E32F3">
      <w:r w:rsidRPr="0037037A">
        <w:separator/>
      </w:r>
    </w:p>
  </w:footnote>
  <w:footnote w:type="continuationSeparator" w:id="0">
    <w:p w14:paraId="469B304C" w14:textId="77777777" w:rsidR="00052477" w:rsidRPr="0037037A" w:rsidRDefault="00052477" w:rsidP="007E32F3">
      <w:r w:rsidRPr="0037037A">
        <w:continuationSeparator/>
      </w:r>
    </w:p>
  </w:footnote>
  <w:footnote w:type="continuationNotice" w:id="1">
    <w:p w14:paraId="5DC74C02" w14:textId="77777777" w:rsidR="00052477" w:rsidRPr="0037037A" w:rsidRDefault="000524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6EA46" w14:textId="2ECC37BF" w:rsidR="001E693B" w:rsidRDefault="00762FFF">
    <w:pPr>
      <w:pStyle w:val="Intestazione"/>
    </w:pPr>
    <w:r>
      <w:rPr>
        <w:noProof/>
      </w:rPr>
      <w:drawing>
        <wp:anchor distT="0" distB="0" distL="114300" distR="114300" simplePos="0" relativeHeight="251661312" behindDoc="0" locked="0" layoutInCell="1" allowOverlap="1" wp14:anchorId="6B836AA2" wp14:editId="74390403">
          <wp:simplePos x="0" y="0"/>
          <wp:positionH relativeFrom="column">
            <wp:posOffset>3038475</wp:posOffset>
          </wp:positionH>
          <wp:positionV relativeFrom="paragraph">
            <wp:posOffset>-276860</wp:posOffset>
          </wp:positionV>
          <wp:extent cx="1381125" cy="423789"/>
          <wp:effectExtent l="0" t="0" r="0" b="0"/>
          <wp:wrapNone/>
          <wp:docPr id="754743266" name="Immagine 754743266" descr="Immagine che contiene testo, Carattere, logo, simbol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0786629" name="Immagine 1" descr="Immagine che contiene testo, Carattere, logo, simbolo&#10;&#10;Descrizione generat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1125" cy="4237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E693B">
      <w:rPr>
        <w:noProof/>
        <w:lang w:val="it-IT" w:eastAsia="it-IT"/>
      </w:rPr>
      <w:drawing>
        <wp:anchor distT="0" distB="0" distL="0" distR="0" simplePos="0" relativeHeight="251659264" behindDoc="1" locked="0" layoutInCell="1" hidden="0" allowOverlap="1" wp14:anchorId="3907878B" wp14:editId="13D34252">
          <wp:simplePos x="0" y="0"/>
          <wp:positionH relativeFrom="page">
            <wp:align>left</wp:align>
          </wp:positionH>
          <wp:positionV relativeFrom="paragraph">
            <wp:posOffset>-334010</wp:posOffset>
          </wp:positionV>
          <wp:extent cx="7251638" cy="501967"/>
          <wp:effectExtent l="0" t="0" r="0" b="0"/>
          <wp:wrapNone/>
          <wp:docPr id="50023741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251638" cy="5019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23F8A"/>
    <w:multiLevelType w:val="hybridMultilevel"/>
    <w:tmpl w:val="FB5224B8"/>
    <w:lvl w:ilvl="0" w:tplc="948EB16C">
      <w:start w:val="1"/>
      <w:numFmt w:val="upp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13E75"/>
    <w:multiLevelType w:val="hybridMultilevel"/>
    <w:tmpl w:val="A6AE04E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40118"/>
    <w:multiLevelType w:val="hybridMultilevel"/>
    <w:tmpl w:val="3CCE20DA"/>
    <w:lvl w:ilvl="0" w:tplc="F04409B0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3241A"/>
    <w:multiLevelType w:val="hybridMultilevel"/>
    <w:tmpl w:val="533A49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F33D2F"/>
    <w:multiLevelType w:val="hybridMultilevel"/>
    <w:tmpl w:val="F5240C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7656C"/>
    <w:multiLevelType w:val="hybridMultilevel"/>
    <w:tmpl w:val="4DCCF620"/>
    <w:lvl w:ilvl="0" w:tplc="0410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B540EC"/>
    <w:multiLevelType w:val="hybridMultilevel"/>
    <w:tmpl w:val="ED2C4696"/>
    <w:lvl w:ilvl="0" w:tplc="0A1ACB62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C6730"/>
    <w:multiLevelType w:val="hybridMultilevel"/>
    <w:tmpl w:val="CF128CE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C77FAB"/>
    <w:multiLevelType w:val="hybridMultilevel"/>
    <w:tmpl w:val="050AA99E"/>
    <w:lvl w:ilvl="0" w:tplc="F40C09FA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3C0AD9"/>
    <w:multiLevelType w:val="hybridMultilevel"/>
    <w:tmpl w:val="B94E8EB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5C6571"/>
    <w:multiLevelType w:val="hybridMultilevel"/>
    <w:tmpl w:val="F67472A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EF5FB3"/>
    <w:multiLevelType w:val="hybridMultilevel"/>
    <w:tmpl w:val="378C63C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725D8F"/>
    <w:multiLevelType w:val="hybridMultilevel"/>
    <w:tmpl w:val="EDC673D6"/>
    <w:lvl w:ilvl="0" w:tplc="3AB0C9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3C2092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D5906BA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3609B2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C295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76A8D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092D2A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94CF0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25CBB4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3FBA1245"/>
    <w:multiLevelType w:val="hybridMultilevel"/>
    <w:tmpl w:val="2D4282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A6B63"/>
    <w:multiLevelType w:val="hybridMultilevel"/>
    <w:tmpl w:val="235E5588"/>
    <w:lvl w:ilvl="0" w:tplc="C4D6FC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4A6B44"/>
    <w:multiLevelType w:val="hybridMultilevel"/>
    <w:tmpl w:val="6B10E43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94005B"/>
    <w:multiLevelType w:val="hybridMultilevel"/>
    <w:tmpl w:val="B1CEB7D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A5230A"/>
    <w:multiLevelType w:val="hybridMultilevel"/>
    <w:tmpl w:val="F3B4E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1B2A98"/>
    <w:multiLevelType w:val="hybridMultilevel"/>
    <w:tmpl w:val="951E299A"/>
    <w:lvl w:ilvl="0" w:tplc="742C26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605F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F12125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B489C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23E6C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21475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4ACA6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FB871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A90B7B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676E3FA6"/>
    <w:multiLevelType w:val="hybridMultilevel"/>
    <w:tmpl w:val="5092524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810B32"/>
    <w:multiLevelType w:val="hybridMultilevel"/>
    <w:tmpl w:val="9E360CFC"/>
    <w:lvl w:ilvl="0" w:tplc="FCA84F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46101"/>
    <w:multiLevelType w:val="hybridMultilevel"/>
    <w:tmpl w:val="5C0CA8A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F66C56"/>
    <w:multiLevelType w:val="hybridMultilevel"/>
    <w:tmpl w:val="8D2E8816"/>
    <w:lvl w:ilvl="0" w:tplc="20C45F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96235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7231241">
    <w:abstractNumId w:val="14"/>
  </w:num>
  <w:num w:numId="3" w16cid:durableId="468936372">
    <w:abstractNumId w:val="0"/>
  </w:num>
  <w:num w:numId="4" w16cid:durableId="686443458">
    <w:abstractNumId w:val="13"/>
  </w:num>
  <w:num w:numId="5" w16cid:durableId="1035084375">
    <w:abstractNumId w:val="10"/>
  </w:num>
  <w:num w:numId="6" w16cid:durableId="1377730318">
    <w:abstractNumId w:val="21"/>
  </w:num>
  <w:num w:numId="7" w16cid:durableId="652411024">
    <w:abstractNumId w:val="1"/>
  </w:num>
  <w:num w:numId="8" w16cid:durableId="1880896699">
    <w:abstractNumId w:val="16"/>
  </w:num>
  <w:num w:numId="9" w16cid:durableId="311567435">
    <w:abstractNumId w:val="15"/>
  </w:num>
  <w:num w:numId="10" w16cid:durableId="25327145">
    <w:abstractNumId w:val="5"/>
  </w:num>
  <w:num w:numId="11" w16cid:durableId="570625911">
    <w:abstractNumId w:val="20"/>
  </w:num>
  <w:num w:numId="12" w16cid:durableId="107358968">
    <w:abstractNumId w:val="4"/>
  </w:num>
  <w:num w:numId="13" w16cid:durableId="1602487181">
    <w:abstractNumId w:val="9"/>
  </w:num>
  <w:num w:numId="14" w16cid:durableId="597637128">
    <w:abstractNumId w:val="3"/>
  </w:num>
  <w:num w:numId="15" w16cid:durableId="616109032">
    <w:abstractNumId w:val="4"/>
  </w:num>
  <w:num w:numId="16" w16cid:durableId="1853644055">
    <w:abstractNumId w:val="22"/>
  </w:num>
  <w:num w:numId="17" w16cid:durableId="150608107">
    <w:abstractNumId w:val="7"/>
  </w:num>
  <w:num w:numId="18" w16cid:durableId="928611616">
    <w:abstractNumId w:val="11"/>
  </w:num>
  <w:num w:numId="19" w16cid:durableId="1020813769">
    <w:abstractNumId w:val="19"/>
  </w:num>
  <w:num w:numId="20" w16cid:durableId="585236675">
    <w:abstractNumId w:val="8"/>
  </w:num>
  <w:num w:numId="21" w16cid:durableId="19643812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27331346">
    <w:abstractNumId w:val="22"/>
  </w:num>
  <w:num w:numId="23" w16cid:durableId="363602731">
    <w:abstractNumId w:val="18"/>
  </w:num>
  <w:num w:numId="24" w16cid:durableId="157313219">
    <w:abstractNumId w:val="12"/>
  </w:num>
  <w:num w:numId="25" w16cid:durableId="1222981407">
    <w:abstractNumId w:val="17"/>
  </w:num>
  <w:num w:numId="26" w16cid:durableId="14679690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0MDQyMTcyMTK3NDZX0lEKTi0uzszPAykwrQUA8bMvbywAAAA="/>
  </w:docVars>
  <w:rsids>
    <w:rsidRoot w:val="007F159F"/>
    <w:rsid w:val="00014F68"/>
    <w:rsid w:val="00020CC1"/>
    <w:rsid w:val="00026ECF"/>
    <w:rsid w:val="00030A3E"/>
    <w:rsid w:val="00031342"/>
    <w:rsid w:val="00045E34"/>
    <w:rsid w:val="00052477"/>
    <w:rsid w:val="000531CA"/>
    <w:rsid w:val="00053F91"/>
    <w:rsid w:val="00062161"/>
    <w:rsid w:val="0006648E"/>
    <w:rsid w:val="000753B5"/>
    <w:rsid w:val="000837E0"/>
    <w:rsid w:val="0009341F"/>
    <w:rsid w:val="00097F8F"/>
    <w:rsid w:val="000A22A6"/>
    <w:rsid w:val="000A3228"/>
    <w:rsid w:val="000A4D42"/>
    <w:rsid w:val="000A7397"/>
    <w:rsid w:val="000B6A79"/>
    <w:rsid w:val="000C15FC"/>
    <w:rsid w:val="000F26D5"/>
    <w:rsid w:val="000F48D7"/>
    <w:rsid w:val="000F5211"/>
    <w:rsid w:val="00104CD0"/>
    <w:rsid w:val="001125E1"/>
    <w:rsid w:val="001240DF"/>
    <w:rsid w:val="00125AC3"/>
    <w:rsid w:val="00126CF1"/>
    <w:rsid w:val="00131EF6"/>
    <w:rsid w:val="00132DA8"/>
    <w:rsid w:val="00133FD9"/>
    <w:rsid w:val="0014240A"/>
    <w:rsid w:val="0015514F"/>
    <w:rsid w:val="001613C0"/>
    <w:rsid w:val="00162FE3"/>
    <w:rsid w:val="00190252"/>
    <w:rsid w:val="001A091E"/>
    <w:rsid w:val="001A1BD4"/>
    <w:rsid w:val="001B0CA7"/>
    <w:rsid w:val="001B42B1"/>
    <w:rsid w:val="001B7C81"/>
    <w:rsid w:val="001C0914"/>
    <w:rsid w:val="001D4227"/>
    <w:rsid w:val="001D4B46"/>
    <w:rsid w:val="001D752C"/>
    <w:rsid w:val="001E6874"/>
    <w:rsid w:val="001E693B"/>
    <w:rsid w:val="001F48C3"/>
    <w:rsid w:val="001F5229"/>
    <w:rsid w:val="0020133B"/>
    <w:rsid w:val="0020425A"/>
    <w:rsid w:val="00210866"/>
    <w:rsid w:val="002233EB"/>
    <w:rsid w:val="002247B2"/>
    <w:rsid w:val="00232839"/>
    <w:rsid w:val="002430FE"/>
    <w:rsid w:val="00246CCB"/>
    <w:rsid w:val="00251702"/>
    <w:rsid w:val="00270E19"/>
    <w:rsid w:val="002721C1"/>
    <w:rsid w:val="00280970"/>
    <w:rsid w:val="00292B61"/>
    <w:rsid w:val="002A66A9"/>
    <w:rsid w:val="002A7A6C"/>
    <w:rsid w:val="002B5589"/>
    <w:rsid w:val="002C590C"/>
    <w:rsid w:val="002E0974"/>
    <w:rsid w:val="002F1AEC"/>
    <w:rsid w:val="002F6D66"/>
    <w:rsid w:val="002F6F97"/>
    <w:rsid w:val="00301966"/>
    <w:rsid w:val="00305C2E"/>
    <w:rsid w:val="00316005"/>
    <w:rsid w:val="00316423"/>
    <w:rsid w:val="00323957"/>
    <w:rsid w:val="00341FFE"/>
    <w:rsid w:val="00351E76"/>
    <w:rsid w:val="00354E64"/>
    <w:rsid w:val="00355093"/>
    <w:rsid w:val="00365735"/>
    <w:rsid w:val="0037037A"/>
    <w:rsid w:val="00371DBB"/>
    <w:rsid w:val="003729DB"/>
    <w:rsid w:val="003A17CC"/>
    <w:rsid w:val="003A2A5E"/>
    <w:rsid w:val="003A2ADD"/>
    <w:rsid w:val="003A2B23"/>
    <w:rsid w:val="003A47A6"/>
    <w:rsid w:val="003A7539"/>
    <w:rsid w:val="003B1091"/>
    <w:rsid w:val="003B1C87"/>
    <w:rsid w:val="003B251B"/>
    <w:rsid w:val="003B4673"/>
    <w:rsid w:val="003B59CA"/>
    <w:rsid w:val="003B69FA"/>
    <w:rsid w:val="003B78FD"/>
    <w:rsid w:val="003C2C0B"/>
    <w:rsid w:val="003C43B6"/>
    <w:rsid w:val="003C608A"/>
    <w:rsid w:val="003D364C"/>
    <w:rsid w:val="003E40AA"/>
    <w:rsid w:val="003E420E"/>
    <w:rsid w:val="003E53E8"/>
    <w:rsid w:val="003E6537"/>
    <w:rsid w:val="003F5BCB"/>
    <w:rsid w:val="00402DC8"/>
    <w:rsid w:val="00412B1F"/>
    <w:rsid w:val="00421DD6"/>
    <w:rsid w:val="00424CA1"/>
    <w:rsid w:val="00426E4B"/>
    <w:rsid w:val="00440E94"/>
    <w:rsid w:val="00444024"/>
    <w:rsid w:val="00444D6A"/>
    <w:rsid w:val="00450C1E"/>
    <w:rsid w:val="00471B25"/>
    <w:rsid w:val="004721A9"/>
    <w:rsid w:val="004737E8"/>
    <w:rsid w:val="00477920"/>
    <w:rsid w:val="004809B2"/>
    <w:rsid w:val="00493226"/>
    <w:rsid w:val="004B1B22"/>
    <w:rsid w:val="004B1ED2"/>
    <w:rsid w:val="004B47DC"/>
    <w:rsid w:val="004B7D9E"/>
    <w:rsid w:val="004C1238"/>
    <w:rsid w:val="004C24FF"/>
    <w:rsid w:val="004C3EB0"/>
    <w:rsid w:val="004D3774"/>
    <w:rsid w:val="004E5A39"/>
    <w:rsid w:val="004F02FF"/>
    <w:rsid w:val="004F1710"/>
    <w:rsid w:val="004F301C"/>
    <w:rsid w:val="005052CD"/>
    <w:rsid w:val="00516E53"/>
    <w:rsid w:val="005209B2"/>
    <w:rsid w:val="005413CD"/>
    <w:rsid w:val="00542FC2"/>
    <w:rsid w:val="0055099D"/>
    <w:rsid w:val="00551A95"/>
    <w:rsid w:val="0055297A"/>
    <w:rsid w:val="00555B73"/>
    <w:rsid w:val="005629DB"/>
    <w:rsid w:val="005647A8"/>
    <w:rsid w:val="005775A0"/>
    <w:rsid w:val="00581D45"/>
    <w:rsid w:val="0058545C"/>
    <w:rsid w:val="00585B18"/>
    <w:rsid w:val="0059474B"/>
    <w:rsid w:val="005A1331"/>
    <w:rsid w:val="005A3884"/>
    <w:rsid w:val="005B44AF"/>
    <w:rsid w:val="005C4732"/>
    <w:rsid w:val="005D2130"/>
    <w:rsid w:val="005D4447"/>
    <w:rsid w:val="005D5E70"/>
    <w:rsid w:val="005D679D"/>
    <w:rsid w:val="005D6F69"/>
    <w:rsid w:val="005F00A2"/>
    <w:rsid w:val="005F223B"/>
    <w:rsid w:val="006039BF"/>
    <w:rsid w:val="006146B9"/>
    <w:rsid w:val="0062173B"/>
    <w:rsid w:val="006305DD"/>
    <w:rsid w:val="00637CFF"/>
    <w:rsid w:val="0064673C"/>
    <w:rsid w:val="00646DC1"/>
    <w:rsid w:val="006511CD"/>
    <w:rsid w:val="00652EAD"/>
    <w:rsid w:val="00654493"/>
    <w:rsid w:val="006632C7"/>
    <w:rsid w:val="00665788"/>
    <w:rsid w:val="00674EEC"/>
    <w:rsid w:val="0068323D"/>
    <w:rsid w:val="0069193B"/>
    <w:rsid w:val="00691FF1"/>
    <w:rsid w:val="006938FE"/>
    <w:rsid w:val="006A3648"/>
    <w:rsid w:val="006B2B00"/>
    <w:rsid w:val="006C1CF1"/>
    <w:rsid w:val="006C2B99"/>
    <w:rsid w:val="006E11BB"/>
    <w:rsid w:val="006E73B3"/>
    <w:rsid w:val="006F6F5F"/>
    <w:rsid w:val="006F74BD"/>
    <w:rsid w:val="00700818"/>
    <w:rsid w:val="00700CA7"/>
    <w:rsid w:val="00702762"/>
    <w:rsid w:val="00703421"/>
    <w:rsid w:val="00706133"/>
    <w:rsid w:val="0070650D"/>
    <w:rsid w:val="00707A9E"/>
    <w:rsid w:val="007125AB"/>
    <w:rsid w:val="0071400B"/>
    <w:rsid w:val="00716DE7"/>
    <w:rsid w:val="00723067"/>
    <w:rsid w:val="00731B40"/>
    <w:rsid w:val="0073313A"/>
    <w:rsid w:val="00745CF4"/>
    <w:rsid w:val="0076046A"/>
    <w:rsid w:val="00761E55"/>
    <w:rsid w:val="0076220E"/>
    <w:rsid w:val="00762FFF"/>
    <w:rsid w:val="007742E5"/>
    <w:rsid w:val="007750D0"/>
    <w:rsid w:val="00777C69"/>
    <w:rsid w:val="0078181F"/>
    <w:rsid w:val="0078281A"/>
    <w:rsid w:val="00784A81"/>
    <w:rsid w:val="007871C5"/>
    <w:rsid w:val="00790A0F"/>
    <w:rsid w:val="007A09C4"/>
    <w:rsid w:val="007B023F"/>
    <w:rsid w:val="007B4C3C"/>
    <w:rsid w:val="007D1257"/>
    <w:rsid w:val="007E1D37"/>
    <w:rsid w:val="007E31C3"/>
    <w:rsid w:val="007E32F3"/>
    <w:rsid w:val="007E5B9D"/>
    <w:rsid w:val="007E5E31"/>
    <w:rsid w:val="007F159F"/>
    <w:rsid w:val="0080385A"/>
    <w:rsid w:val="008100CC"/>
    <w:rsid w:val="008123FC"/>
    <w:rsid w:val="00815E41"/>
    <w:rsid w:val="00825CA7"/>
    <w:rsid w:val="0083045F"/>
    <w:rsid w:val="00832FF8"/>
    <w:rsid w:val="00844E30"/>
    <w:rsid w:val="00850FFC"/>
    <w:rsid w:val="00853D03"/>
    <w:rsid w:val="00855843"/>
    <w:rsid w:val="00856D85"/>
    <w:rsid w:val="00857ACA"/>
    <w:rsid w:val="008635C3"/>
    <w:rsid w:val="00867370"/>
    <w:rsid w:val="00877FE5"/>
    <w:rsid w:val="008813D0"/>
    <w:rsid w:val="00883C23"/>
    <w:rsid w:val="0088572A"/>
    <w:rsid w:val="008863C7"/>
    <w:rsid w:val="0089546D"/>
    <w:rsid w:val="00895E22"/>
    <w:rsid w:val="008960D1"/>
    <w:rsid w:val="008A1B64"/>
    <w:rsid w:val="008A20A5"/>
    <w:rsid w:val="008A3EF7"/>
    <w:rsid w:val="008A722E"/>
    <w:rsid w:val="008B2A71"/>
    <w:rsid w:val="008B4C0C"/>
    <w:rsid w:val="008B53A4"/>
    <w:rsid w:val="008D0608"/>
    <w:rsid w:val="008D0B9A"/>
    <w:rsid w:val="008D1DAF"/>
    <w:rsid w:val="008E5495"/>
    <w:rsid w:val="008E60DB"/>
    <w:rsid w:val="008F0F06"/>
    <w:rsid w:val="008F6165"/>
    <w:rsid w:val="008F73F8"/>
    <w:rsid w:val="0090682C"/>
    <w:rsid w:val="0090786E"/>
    <w:rsid w:val="00910689"/>
    <w:rsid w:val="009129A7"/>
    <w:rsid w:val="009208A5"/>
    <w:rsid w:val="0092094B"/>
    <w:rsid w:val="00926293"/>
    <w:rsid w:val="00927B02"/>
    <w:rsid w:val="00931DC9"/>
    <w:rsid w:val="00936998"/>
    <w:rsid w:val="00944371"/>
    <w:rsid w:val="00947E12"/>
    <w:rsid w:val="00954111"/>
    <w:rsid w:val="009621A4"/>
    <w:rsid w:val="00965290"/>
    <w:rsid w:val="00970EE5"/>
    <w:rsid w:val="00976D57"/>
    <w:rsid w:val="00981DF9"/>
    <w:rsid w:val="00985559"/>
    <w:rsid w:val="009904C4"/>
    <w:rsid w:val="00995F59"/>
    <w:rsid w:val="009B49FE"/>
    <w:rsid w:val="009B77A9"/>
    <w:rsid w:val="009C1545"/>
    <w:rsid w:val="009C4488"/>
    <w:rsid w:val="009C7E87"/>
    <w:rsid w:val="009D2B01"/>
    <w:rsid w:val="009D56B5"/>
    <w:rsid w:val="009D6DCD"/>
    <w:rsid w:val="009D7342"/>
    <w:rsid w:val="009E1C53"/>
    <w:rsid w:val="009E4392"/>
    <w:rsid w:val="009E5ECD"/>
    <w:rsid w:val="009F4A9B"/>
    <w:rsid w:val="009F5B69"/>
    <w:rsid w:val="00A00DDE"/>
    <w:rsid w:val="00A06273"/>
    <w:rsid w:val="00A11CD4"/>
    <w:rsid w:val="00A11FF9"/>
    <w:rsid w:val="00A137F8"/>
    <w:rsid w:val="00A144F2"/>
    <w:rsid w:val="00A14C8A"/>
    <w:rsid w:val="00A258FC"/>
    <w:rsid w:val="00A32677"/>
    <w:rsid w:val="00A37A77"/>
    <w:rsid w:val="00A37FCA"/>
    <w:rsid w:val="00A46A4A"/>
    <w:rsid w:val="00A46B81"/>
    <w:rsid w:val="00A478EC"/>
    <w:rsid w:val="00A6156B"/>
    <w:rsid w:val="00A6159D"/>
    <w:rsid w:val="00A65496"/>
    <w:rsid w:val="00A81FB7"/>
    <w:rsid w:val="00A8718F"/>
    <w:rsid w:val="00A952DB"/>
    <w:rsid w:val="00A96840"/>
    <w:rsid w:val="00AA2C78"/>
    <w:rsid w:val="00AA45AB"/>
    <w:rsid w:val="00AA5D15"/>
    <w:rsid w:val="00AB06CE"/>
    <w:rsid w:val="00AB3905"/>
    <w:rsid w:val="00AB70E0"/>
    <w:rsid w:val="00AC48D5"/>
    <w:rsid w:val="00AD4044"/>
    <w:rsid w:val="00AD6DF1"/>
    <w:rsid w:val="00AD76F3"/>
    <w:rsid w:val="00B04E85"/>
    <w:rsid w:val="00B22CCB"/>
    <w:rsid w:val="00B251E9"/>
    <w:rsid w:val="00B2783E"/>
    <w:rsid w:val="00B34FA1"/>
    <w:rsid w:val="00B36C21"/>
    <w:rsid w:val="00B373B9"/>
    <w:rsid w:val="00B4339C"/>
    <w:rsid w:val="00B447FF"/>
    <w:rsid w:val="00B453FC"/>
    <w:rsid w:val="00B642A2"/>
    <w:rsid w:val="00B75A9A"/>
    <w:rsid w:val="00B8257C"/>
    <w:rsid w:val="00B9232C"/>
    <w:rsid w:val="00BA6BDD"/>
    <w:rsid w:val="00BB6712"/>
    <w:rsid w:val="00BB7A1C"/>
    <w:rsid w:val="00BC1B2B"/>
    <w:rsid w:val="00BC7AA2"/>
    <w:rsid w:val="00BD23F6"/>
    <w:rsid w:val="00BE3AEC"/>
    <w:rsid w:val="00BF5A0E"/>
    <w:rsid w:val="00BF7F67"/>
    <w:rsid w:val="00C01F87"/>
    <w:rsid w:val="00C273F0"/>
    <w:rsid w:val="00C50A96"/>
    <w:rsid w:val="00C51CA9"/>
    <w:rsid w:val="00C55138"/>
    <w:rsid w:val="00C60555"/>
    <w:rsid w:val="00C60904"/>
    <w:rsid w:val="00C646DB"/>
    <w:rsid w:val="00C64D90"/>
    <w:rsid w:val="00C7219E"/>
    <w:rsid w:val="00C72AE1"/>
    <w:rsid w:val="00C73F48"/>
    <w:rsid w:val="00C74389"/>
    <w:rsid w:val="00C806C5"/>
    <w:rsid w:val="00C8395D"/>
    <w:rsid w:val="00C85540"/>
    <w:rsid w:val="00C90C04"/>
    <w:rsid w:val="00CA0A04"/>
    <w:rsid w:val="00CA2797"/>
    <w:rsid w:val="00CA325C"/>
    <w:rsid w:val="00CA7697"/>
    <w:rsid w:val="00CB0449"/>
    <w:rsid w:val="00CB49A7"/>
    <w:rsid w:val="00CB54DE"/>
    <w:rsid w:val="00CC335A"/>
    <w:rsid w:val="00CD251C"/>
    <w:rsid w:val="00CD2630"/>
    <w:rsid w:val="00CD64D0"/>
    <w:rsid w:val="00CD6682"/>
    <w:rsid w:val="00CE0EF0"/>
    <w:rsid w:val="00CE61AB"/>
    <w:rsid w:val="00CF6E3A"/>
    <w:rsid w:val="00CF7417"/>
    <w:rsid w:val="00D04A09"/>
    <w:rsid w:val="00D063AA"/>
    <w:rsid w:val="00D11C73"/>
    <w:rsid w:val="00D2217C"/>
    <w:rsid w:val="00D22632"/>
    <w:rsid w:val="00D24E8F"/>
    <w:rsid w:val="00D2529F"/>
    <w:rsid w:val="00D26346"/>
    <w:rsid w:val="00D356DE"/>
    <w:rsid w:val="00D368A6"/>
    <w:rsid w:val="00D4129C"/>
    <w:rsid w:val="00D416F3"/>
    <w:rsid w:val="00D441B0"/>
    <w:rsid w:val="00D44EF9"/>
    <w:rsid w:val="00D50E48"/>
    <w:rsid w:val="00D57B01"/>
    <w:rsid w:val="00D63B32"/>
    <w:rsid w:val="00D70BD3"/>
    <w:rsid w:val="00D731B6"/>
    <w:rsid w:val="00D76BF9"/>
    <w:rsid w:val="00D91CC2"/>
    <w:rsid w:val="00D925D8"/>
    <w:rsid w:val="00D92BD1"/>
    <w:rsid w:val="00D937D8"/>
    <w:rsid w:val="00D961B3"/>
    <w:rsid w:val="00DA361D"/>
    <w:rsid w:val="00DB10A5"/>
    <w:rsid w:val="00DB75C8"/>
    <w:rsid w:val="00DB7C6F"/>
    <w:rsid w:val="00DC1066"/>
    <w:rsid w:val="00DD060F"/>
    <w:rsid w:val="00E0083F"/>
    <w:rsid w:val="00E20CF8"/>
    <w:rsid w:val="00E226DD"/>
    <w:rsid w:val="00E23D82"/>
    <w:rsid w:val="00E40651"/>
    <w:rsid w:val="00E41997"/>
    <w:rsid w:val="00E50DA3"/>
    <w:rsid w:val="00E53834"/>
    <w:rsid w:val="00E63ED1"/>
    <w:rsid w:val="00E70049"/>
    <w:rsid w:val="00E725DF"/>
    <w:rsid w:val="00E77993"/>
    <w:rsid w:val="00E83E9F"/>
    <w:rsid w:val="00E95612"/>
    <w:rsid w:val="00E95D12"/>
    <w:rsid w:val="00EA0D04"/>
    <w:rsid w:val="00EA3906"/>
    <w:rsid w:val="00EC0B3F"/>
    <w:rsid w:val="00ED2203"/>
    <w:rsid w:val="00ED48EB"/>
    <w:rsid w:val="00ED5644"/>
    <w:rsid w:val="00ED6DE8"/>
    <w:rsid w:val="00EE0EDA"/>
    <w:rsid w:val="00EE135E"/>
    <w:rsid w:val="00EE280A"/>
    <w:rsid w:val="00F02C6C"/>
    <w:rsid w:val="00F04FDE"/>
    <w:rsid w:val="00F153BF"/>
    <w:rsid w:val="00F157C4"/>
    <w:rsid w:val="00F16767"/>
    <w:rsid w:val="00F17222"/>
    <w:rsid w:val="00F240D5"/>
    <w:rsid w:val="00F37863"/>
    <w:rsid w:val="00F521A8"/>
    <w:rsid w:val="00F52468"/>
    <w:rsid w:val="00F53D8B"/>
    <w:rsid w:val="00F548EA"/>
    <w:rsid w:val="00F56546"/>
    <w:rsid w:val="00F57703"/>
    <w:rsid w:val="00F62875"/>
    <w:rsid w:val="00F6698F"/>
    <w:rsid w:val="00F72656"/>
    <w:rsid w:val="00F82CF6"/>
    <w:rsid w:val="00F82F9F"/>
    <w:rsid w:val="00F851A2"/>
    <w:rsid w:val="00F93545"/>
    <w:rsid w:val="00F93AA2"/>
    <w:rsid w:val="00F95078"/>
    <w:rsid w:val="00FA182F"/>
    <w:rsid w:val="00FA71E9"/>
    <w:rsid w:val="00FC0818"/>
    <w:rsid w:val="00FC2868"/>
    <w:rsid w:val="00FC4B7A"/>
    <w:rsid w:val="00FD030A"/>
    <w:rsid w:val="00FE4278"/>
    <w:rsid w:val="2DC2861C"/>
    <w:rsid w:val="5C2D8569"/>
    <w:rsid w:val="5C9C4E13"/>
    <w:rsid w:val="7786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2680F5"/>
  <w15:docId w15:val="{F75A2601-49F8-4940-A06B-BA28F5A88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it-IT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D6DE8"/>
    <w:rPr>
      <w:rFonts w:ascii="Calibri" w:hAnsi="Calibri" w:cs="Calibri"/>
      <w:lang w:val="en-US"/>
    </w:rPr>
  </w:style>
  <w:style w:type="paragraph" w:styleId="Titolo1">
    <w:name w:val="heading 1"/>
    <w:basedOn w:val="Normale"/>
    <w:link w:val="Titolo1Carattere"/>
    <w:uiPriority w:val="9"/>
    <w:qFormat/>
    <w:rsid w:val="00D76BF9"/>
    <w:pPr>
      <w:ind w:left="1463" w:right="551"/>
      <w:jc w:val="center"/>
      <w:outlineLvl w:val="0"/>
    </w:pPr>
    <w:rPr>
      <w:b/>
      <w:bCs/>
      <w:sz w:val="28"/>
      <w:szCs w:val="28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ableParagraph">
    <w:name w:val="Table Paragraph"/>
    <w:basedOn w:val="Normale"/>
    <w:uiPriority w:val="1"/>
    <w:qFormat/>
    <w:rsid w:val="00ED6DE8"/>
  </w:style>
  <w:style w:type="paragraph" w:styleId="Corpotesto">
    <w:name w:val="Body Text"/>
    <w:basedOn w:val="Normale"/>
    <w:link w:val="CorpotestoCarattere"/>
    <w:uiPriority w:val="1"/>
    <w:qFormat/>
    <w:rsid w:val="00ED6DE8"/>
    <w:pPr>
      <w:ind w:left="833"/>
    </w:pPr>
  </w:style>
  <w:style w:type="character" w:customStyle="1" w:styleId="CorpotestoCarattere">
    <w:name w:val="Corpo testo Carattere"/>
    <w:basedOn w:val="Carpredefinitoparagrafo"/>
    <w:link w:val="Corpotesto"/>
    <w:uiPriority w:val="1"/>
    <w:rsid w:val="00ED6DE8"/>
    <w:rPr>
      <w:rFonts w:ascii="Calibri" w:eastAsia="Calibri" w:hAnsi="Calibri" w:cs="Calibri"/>
      <w:lang w:val="en-US"/>
    </w:rPr>
  </w:style>
  <w:style w:type="paragraph" w:styleId="Paragrafoelenco">
    <w:name w:val="List Paragraph"/>
    <w:basedOn w:val="Normale"/>
    <w:uiPriority w:val="34"/>
    <w:qFormat/>
    <w:rsid w:val="00ED6DE8"/>
    <w:pPr>
      <w:ind w:left="833" w:right="140" w:hanging="360"/>
    </w:pPr>
  </w:style>
  <w:style w:type="paragraph" w:styleId="NormaleWeb">
    <w:name w:val="Normal (Web)"/>
    <w:basedOn w:val="Normale"/>
    <w:uiPriority w:val="99"/>
    <w:unhideWhenUsed/>
    <w:rsid w:val="007F159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Collegamentoipertestuale">
    <w:name w:val="Hyperlink"/>
    <w:basedOn w:val="Carpredefinitoparagrafo"/>
    <w:uiPriority w:val="99"/>
    <w:unhideWhenUsed/>
    <w:rsid w:val="00970EE5"/>
    <w:rPr>
      <w:color w:val="0000FF" w:themeColor="hyperlink"/>
      <w:u w:val="single"/>
    </w:rPr>
  </w:style>
  <w:style w:type="table" w:styleId="Grigliatabella">
    <w:name w:val="Table Grid"/>
    <w:basedOn w:val="Tabellanormale"/>
    <w:uiPriority w:val="39"/>
    <w:rsid w:val="005629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7E32F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E32F3"/>
    <w:rPr>
      <w:rFonts w:ascii="Calibri" w:hAnsi="Calibri" w:cs="Calibri"/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7E32F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E32F3"/>
    <w:rPr>
      <w:rFonts w:ascii="Calibri" w:hAnsi="Calibri" w:cs="Calibri"/>
      <w:lang w:val="en-US"/>
    </w:rPr>
  </w:style>
  <w:style w:type="paragraph" w:styleId="Revisione">
    <w:name w:val="Revision"/>
    <w:hidden/>
    <w:uiPriority w:val="99"/>
    <w:semiHidden/>
    <w:rsid w:val="00985559"/>
    <w:pPr>
      <w:widowControl/>
      <w:autoSpaceDE/>
      <w:autoSpaceDN/>
    </w:pPr>
    <w:rPr>
      <w:rFonts w:ascii="Calibri" w:hAnsi="Calibri" w:cs="Calibri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5052C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052CD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052CD"/>
    <w:rPr>
      <w:rFonts w:ascii="Calibri" w:hAnsi="Calibri" w:cs="Calibri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052C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052CD"/>
    <w:rPr>
      <w:rFonts w:ascii="Calibri" w:hAnsi="Calibri" w:cs="Calibri"/>
      <w:b/>
      <w:bCs/>
      <w:sz w:val="20"/>
      <w:szCs w:val="20"/>
      <w:lang w:val="en-US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825CA7"/>
    <w:rPr>
      <w:color w:val="605E5C"/>
      <w:shd w:val="clear" w:color="auto" w:fill="E1DFDD"/>
    </w:rPr>
  </w:style>
  <w:style w:type="paragraph" w:customStyle="1" w:styleId="Default">
    <w:name w:val="Default"/>
    <w:rsid w:val="009F4A9B"/>
    <w:pPr>
      <w:widowControl/>
      <w:adjustRightInd w:val="0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customStyle="1" w:styleId="nowrap">
    <w:name w:val="nowrap"/>
    <w:basedOn w:val="Carpredefinitoparagrafo"/>
    <w:rsid w:val="00FC2868"/>
  </w:style>
  <w:style w:type="character" w:customStyle="1" w:styleId="v1contentpasted1">
    <w:name w:val="v1contentpasted1"/>
    <w:basedOn w:val="Carpredefinitoparagrafo"/>
    <w:rsid w:val="00A6156B"/>
  </w:style>
  <w:style w:type="character" w:customStyle="1" w:styleId="v1contentpasted0">
    <w:name w:val="v1contentpasted0"/>
    <w:basedOn w:val="Carpredefinitoparagrafo"/>
    <w:rsid w:val="00A6156B"/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F48C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it-IT"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F48C3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1F48C3"/>
  </w:style>
  <w:style w:type="paragraph" w:styleId="Titolo">
    <w:name w:val="Title"/>
    <w:basedOn w:val="Normale"/>
    <w:next w:val="Normale"/>
    <w:link w:val="TitoloCarattere"/>
    <w:uiPriority w:val="10"/>
    <w:qFormat/>
    <w:rsid w:val="00853D03"/>
    <w:pPr>
      <w:keepNext/>
      <w:keepLines/>
      <w:widowControl/>
      <w:shd w:val="clear" w:color="auto" w:fill="FFFFFF"/>
      <w:autoSpaceDE/>
      <w:autoSpaceDN/>
      <w:jc w:val="center"/>
    </w:pPr>
    <w:rPr>
      <w:rFonts w:ascii="Poppins" w:eastAsia="Poppins" w:hAnsi="Poppins" w:cs="Poppins"/>
      <w:color w:val="0B4E5A"/>
      <w:sz w:val="56"/>
      <w:szCs w:val="56"/>
      <w:lang w:val="it-IT" w:eastAsia="it-IT"/>
    </w:rPr>
  </w:style>
  <w:style w:type="character" w:customStyle="1" w:styleId="TitoloCarattere">
    <w:name w:val="Titolo Carattere"/>
    <w:basedOn w:val="Carpredefinitoparagrafo"/>
    <w:link w:val="Titolo"/>
    <w:uiPriority w:val="10"/>
    <w:rsid w:val="00853D03"/>
    <w:rPr>
      <w:rFonts w:ascii="Poppins" w:eastAsia="Poppins" w:hAnsi="Poppins" w:cs="Poppins"/>
      <w:color w:val="0B4E5A"/>
      <w:sz w:val="56"/>
      <w:szCs w:val="56"/>
      <w:shd w:val="clear" w:color="auto" w:fill="FFFFFF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853D03"/>
    <w:pPr>
      <w:keepNext/>
      <w:keepLines/>
      <w:widowControl/>
      <w:pBdr>
        <w:top w:val="nil"/>
        <w:left w:val="nil"/>
        <w:bottom w:val="nil"/>
        <w:right w:val="nil"/>
        <w:between w:val="nil"/>
      </w:pBdr>
      <w:autoSpaceDE/>
      <w:autoSpaceDN/>
      <w:jc w:val="center"/>
    </w:pPr>
    <w:rPr>
      <w:rFonts w:ascii="Poppins" w:eastAsia="Poppins" w:hAnsi="Poppins" w:cs="Poppins"/>
      <w:color w:val="0B4E5A"/>
      <w:sz w:val="24"/>
      <w:szCs w:val="24"/>
      <w:lang w:val="it-IT" w:eastAsia="it-IT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853D03"/>
    <w:rPr>
      <w:rFonts w:ascii="Poppins" w:eastAsia="Poppins" w:hAnsi="Poppins" w:cs="Poppins"/>
      <w:color w:val="0B4E5A"/>
      <w:sz w:val="24"/>
      <w:szCs w:val="24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D76BF9"/>
    <w:rPr>
      <w:rFonts w:ascii="Calibri" w:hAnsi="Calibri" w:cs="Calibr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6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74769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1701">
          <w:marLeft w:val="105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7955">
          <w:marLeft w:val="105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1664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9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5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f284337-6231-48d2-8670-5aded05386c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8F1B8CD950074B92F9A0C1E7C06C31" ma:contentTypeVersion="15" ma:contentTypeDescription="Create a new document." ma:contentTypeScope="" ma:versionID="39ed1ff0f15492a4d4977399fbce7a7b">
  <xsd:schema xmlns:xsd="http://www.w3.org/2001/XMLSchema" xmlns:xs="http://www.w3.org/2001/XMLSchema" xmlns:p="http://schemas.microsoft.com/office/2006/metadata/properties" xmlns:ns3="2f284337-6231-48d2-8670-5aded05386cd" xmlns:ns4="f886d064-2866-4b24-96e1-b2e3ade6be93" targetNamespace="http://schemas.microsoft.com/office/2006/metadata/properties" ma:root="true" ma:fieldsID="2e7fdc4fa58dcb602464af67e192ecdd" ns3:_="" ns4:_="">
    <xsd:import namespace="2f284337-6231-48d2-8670-5aded05386cd"/>
    <xsd:import namespace="f886d064-2866-4b24-96e1-b2e3ade6be9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4337-6231-48d2-8670-5aded05386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86d064-2866-4b24-96e1-b2e3ade6be9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62FA38-0534-4AE7-8F37-CEB119517B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452912-A5F2-4849-A70C-63DF8EFED3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36A4CC-2CEE-4080-8D0D-FACB38AEC4E6}">
  <ds:schemaRefs>
    <ds:schemaRef ds:uri="http://schemas.microsoft.com/office/2006/metadata/properties"/>
    <ds:schemaRef ds:uri="http://schemas.microsoft.com/office/infopath/2007/PartnerControls"/>
    <ds:schemaRef ds:uri="2f284337-6231-48d2-8670-5aded05386cd"/>
  </ds:schemaRefs>
</ds:datastoreItem>
</file>

<file path=customXml/itemProps4.xml><?xml version="1.0" encoding="utf-8"?>
<ds:datastoreItem xmlns:ds="http://schemas.openxmlformats.org/officeDocument/2006/customXml" ds:itemID="{91FEDBE6-3135-4E2A-82A0-DCC47C1456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4337-6231-48d2-8670-5aded05386cd"/>
    <ds:schemaRef ds:uri="f886d064-2866-4b24-96e1-b2e3ade6be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7</Words>
  <Characters>212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</CharactersWithSpaces>
  <SharedDoc>false</SharedDoc>
  <HLinks>
    <vt:vector size="6" baseType="variant">
      <vt:variant>
        <vt:i4>5701720</vt:i4>
      </vt:variant>
      <vt:variant>
        <vt:i4>0</vt:i4>
      </vt:variant>
      <vt:variant>
        <vt:i4>0</vt:i4>
      </vt:variant>
      <vt:variant>
        <vt:i4>5</vt:i4>
      </vt:variant>
      <vt:variant>
        <vt:lpwstr>https://zoom.us/j/9439162339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LIO JAPPELLI</dc:creator>
  <cp:keywords/>
  <dc:description/>
  <cp:lastModifiedBy>PAOLA ROMANO</cp:lastModifiedBy>
  <cp:revision>2</cp:revision>
  <cp:lastPrinted>2023-10-23T16:59:00Z</cp:lastPrinted>
  <dcterms:created xsi:type="dcterms:W3CDTF">2023-11-22T11:35:00Z</dcterms:created>
  <dcterms:modified xsi:type="dcterms:W3CDTF">2023-11-22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8F1B8CD950074B92F9A0C1E7C06C31</vt:lpwstr>
  </property>
  <property fmtid="{D5CDD505-2E9C-101B-9397-08002B2CF9AE}" pid="3" name="MSIP_Label_2ad0b24d-6422-44b0-b3de-abb3a9e8c81a_Enabled">
    <vt:lpwstr>true</vt:lpwstr>
  </property>
  <property fmtid="{D5CDD505-2E9C-101B-9397-08002B2CF9AE}" pid="4" name="MSIP_Label_2ad0b24d-6422-44b0-b3de-abb3a9e8c81a_SetDate">
    <vt:lpwstr>2023-07-21T15:34:28Z</vt:lpwstr>
  </property>
  <property fmtid="{D5CDD505-2E9C-101B-9397-08002B2CF9AE}" pid="5" name="MSIP_Label_2ad0b24d-6422-44b0-b3de-abb3a9e8c81a_Method">
    <vt:lpwstr>Standard</vt:lpwstr>
  </property>
  <property fmtid="{D5CDD505-2E9C-101B-9397-08002B2CF9AE}" pid="6" name="MSIP_Label_2ad0b24d-6422-44b0-b3de-abb3a9e8c81a_Name">
    <vt:lpwstr>defa4170-0d19-0005-0004-bc88714345d2</vt:lpwstr>
  </property>
  <property fmtid="{D5CDD505-2E9C-101B-9397-08002B2CF9AE}" pid="7" name="MSIP_Label_2ad0b24d-6422-44b0-b3de-abb3a9e8c81a_SiteId">
    <vt:lpwstr>2fcfe26a-bb62-46b0-b1e3-28f9da0c45fd</vt:lpwstr>
  </property>
  <property fmtid="{D5CDD505-2E9C-101B-9397-08002B2CF9AE}" pid="8" name="MSIP_Label_2ad0b24d-6422-44b0-b3de-abb3a9e8c81a_ActionId">
    <vt:lpwstr>53e9b275-1b02-4892-9e85-1f50faefb60e</vt:lpwstr>
  </property>
  <property fmtid="{D5CDD505-2E9C-101B-9397-08002B2CF9AE}" pid="9" name="MSIP_Label_2ad0b24d-6422-44b0-b3de-abb3a9e8c81a_ContentBits">
    <vt:lpwstr>0</vt:lpwstr>
  </property>
</Properties>
</file>